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3" w:name="entriamo-nelle-meccaniche-piu-dirette..."/>
      <w:r>
        <w:t xml:space="preserve">Entriamo nelle meccaniche piu’ dirette...</w:t>
      </w:r>
      <w:bookmarkEnd w:id="383"/>
    </w:p>
    <w:p>
      <w:pPr>
        <w:numPr>
          <w:numId w:val="1036"/>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numPr>
          <w:numId w:val="1069"/>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3T07:33:32Z</dcterms:created>
  <dcterms:modified xsi:type="dcterms:W3CDTF">2021-05-23T07:33:32Z</dcterms:modified>
</cp:coreProperties>
</file>